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a244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faec9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e43bf7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2:44:36Z</dcterms:created>
  <dcterms:modified xsi:type="dcterms:W3CDTF">2022-05-07T12:44:36Z</dcterms:modified>
</cp:coreProperties>
</file>